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3FB082E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e</w:t>
      </w:r>
      <w:r w:rsidR="00570AB4">
        <w:rPr>
          <w:sz w:val="24"/>
          <w:szCs w:val="24"/>
          <w:lang w:val="en-GB"/>
        </w:rPr>
        <w:t xml:space="preserve">w </w:t>
      </w:r>
      <w:r w:rsidR="007F0A03">
        <w:rPr>
          <w:sz w:val="24"/>
          <w:szCs w:val="24"/>
          <w:lang w:val="en-GB"/>
        </w:rPr>
        <w:t>Jersey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564F97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 </w:t>
      </w:r>
      <w:r w:rsidR="00767DEA">
        <w:rPr>
          <w:sz w:val="24"/>
          <w:szCs w:val="24"/>
          <w:lang w:val="en-GB"/>
        </w:rPr>
        <w:t xml:space="preserve">This gives you the required </w:t>
      </w:r>
      <w:r w:rsidR="00570AB4">
        <w:rPr>
          <w:sz w:val="24"/>
          <w:szCs w:val="24"/>
          <w:lang w:val="en-GB"/>
        </w:rPr>
        <w:t>30</w:t>
      </w:r>
      <w:r w:rsidR="00767DEA">
        <w:rPr>
          <w:sz w:val="24"/>
          <w:szCs w:val="24"/>
          <w:lang w:val="en-GB"/>
        </w:rPr>
        <w:t xml:space="preserve"> days’ notice in compliance with the State law.</w:t>
      </w:r>
      <w:r w:rsidR="00767DEA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46FC53" w14:textId="77777777" w:rsidR="0036761C" w:rsidRDefault="0036761C" w:rsidP="00CB37D9">
      <w:pPr>
        <w:spacing w:after="0" w:line="240" w:lineRule="auto"/>
      </w:pPr>
      <w:r>
        <w:separator/>
      </w:r>
    </w:p>
  </w:endnote>
  <w:endnote w:type="continuationSeparator" w:id="0">
    <w:p w14:paraId="61433985" w14:textId="77777777" w:rsidR="0036761C" w:rsidRDefault="0036761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5B3D0A" w14:textId="77777777" w:rsidR="00AE0C99" w:rsidRDefault="00AE0C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DEDBE46" w:rsidR="00CB37D9" w:rsidRPr="00AE0C99" w:rsidRDefault="00CB37D9" w:rsidP="00AE0C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5D0FB" w14:textId="77777777" w:rsidR="00AE0C99" w:rsidRDefault="00AE0C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83B79E" w14:textId="77777777" w:rsidR="0036761C" w:rsidRDefault="0036761C" w:rsidP="00CB37D9">
      <w:pPr>
        <w:spacing w:after="0" w:line="240" w:lineRule="auto"/>
      </w:pPr>
      <w:r>
        <w:separator/>
      </w:r>
    </w:p>
  </w:footnote>
  <w:footnote w:type="continuationSeparator" w:id="0">
    <w:p w14:paraId="03AE270B" w14:textId="77777777" w:rsidR="0036761C" w:rsidRDefault="0036761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2CEC0" w14:textId="77777777" w:rsidR="00AE0C99" w:rsidRDefault="00AE0C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249A52A" w:rsidR="00AD6FC0" w:rsidRPr="00AE0C99" w:rsidRDefault="00AD6FC0" w:rsidP="00AE0C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EBEE75" w14:textId="77777777" w:rsidR="00AE0C99" w:rsidRDefault="00AE0C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6996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6761C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820EC"/>
    <w:rsid w:val="006B481C"/>
    <w:rsid w:val="006D2C62"/>
    <w:rsid w:val="006F5F60"/>
    <w:rsid w:val="00711F84"/>
    <w:rsid w:val="00750B94"/>
    <w:rsid w:val="00767DEA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AE0C99"/>
    <w:rsid w:val="00B32A3C"/>
    <w:rsid w:val="00B34532"/>
    <w:rsid w:val="00B7216C"/>
    <w:rsid w:val="00B7662D"/>
    <w:rsid w:val="00B91187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9</Words>
  <Characters>1592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